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5D8E41" w14:textId="7127BE67" w:rsidR="008177E9" w:rsidRPr="008177E9" w:rsidRDefault="008177E9" w:rsidP="00BC4F2C">
      <w:pPr>
        <w:pStyle w:val="Heading2"/>
        <w:rPr>
          <w:rFonts w:ascii="Lato" w:hAnsi="Lato"/>
          <w:sz w:val="32"/>
          <w:szCs w:val="32"/>
        </w:rPr>
      </w:pPr>
      <w:r w:rsidRPr="008177E9">
        <w:rPr>
          <w:rFonts w:ascii="Lato" w:hAnsi="Lato"/>
          <w:sz w:val="32"/>
          <w:szCs w:val="32"/>
        </w:rPr>
        <w:t xml:space="preserve">Lesson </w:t>
      </w:r>
      <w:r w:rsidR="0076021E">
        <w:rPr>
          <w:rFonts w:ascii="Lato" w:hAnsi="Lato"/>
          <w:sz w:val="32"/>
          <w:szCs w:val="32"/>
        </w:rPr>
        <w:t>9</w:t>
      </w:r>
      <w:r w:rsidRPr="008177E9">
        <w:rPr>
          <w:rFonts w:ascii="Lato" w:hAnsi="Lato"/>
          <w:sz w:val="32"/>
          <w:szCs w:val="32"/>
        </w:rPr>
        <w:t xml:space="preserve"> – </w:t>
      </w:r>
      <w:proofErr w:type="spellStart"/>
      <w:r w:rsidRPr="008177E9">
        <w:rPr>
          <w:rFonts w:ascii="Lato" w:hAnsi="Lato"/>
          <w:sz w:val="32"/>
          <w:szCs w:val="32"/>
        </w:rPr>
        <w:t>Bit:Bot</w:t>
      </w:r>
      <w:proofErr w:type="spellEnd"/>
      <w:r w:rsidRPr="008177E9">
        <w:rPr>
          <w:rFonts w:ascii="Lato" w:hAnsi="Lato"/>
          <w:sz w:val="32"/>
          <w:szCs w:val="32"/>
        </w:rPr>
        <w:t xml:space="preserve"> Race Car </w:t>
      </w:r>
      <w:r w:rsidR="00554C05" w:rsidRPr="008177E9">
        <w:rPr>
          <w:rFonts w:ascii="Lato" w:hAnsi="Lato"/>
          <w:sz w:val="32"/>
          <w:szCs w:val="32"/>
        </w:rPr>
        <w:t xml:space="preserve">Project – </w:t>
      </w:r>
      <w:r w:rsidRPr="008177E9">
        <w:rPr>
          <w:rFonts w:ascii="Lato" w:hAnsi="Lato"/>
          <w:sz w:val="32"/>
          <w:szCs w:val="32"/>
        </w:rPr>
        <w:t xml:space="preserve">Branding </w:t>
      </w:r>
    </w:p>
    <w:p w14:paraId="0F6EAAE2" w14:textId="77777777" w:rsidR="008177E9" w:rsidRDefault="008177E9" w:rsidP="00BC4F2C">
      <w:pPr>
        <w:pStyle w:val="Heading2"/>
        <w:rPr>
          <w:rFonts w:ascii="Lato" w:hAnsi="Lato"/>
        </w:rPr>
      </w:pPr>
    </w:p>
    <w:p w14:paraId="02E96EF1" w14:textId="456344F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8177E9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53082D4" w14:textId="77EC0EB5" w:rsidR="00B82848" w:rsidRDefault="004A1F9A" w:rsidP="00B82848">
      <w:pPr>
        <w:rPr>
          <w:rFonts w:ascii="Lato" w:hAnsi="Lato"/>
        </w:rPr>
      </w:pPr>
      <w:r w:rsidRPr="004A1F9A">
        <w:rPr>
          <w:rFonts w:ascii="Lato" w:hAnsi="Lato"/>
        </w:rPr>
        <w:t>The logo you develop will give your business or project its identity</w:t>
      </w:r>
      <w:r w:rsidR="008177E9">
        <w:rPr>
          <w:rFonts w:ascii="Lato" w:hAnsi="Lato"/>
        </w:rPr>
        <w:t>:</w:t>
      </w:r>
      <w:r w:rsidRPr="004A1F9A">
        <w:rPr>
          <w:rFonts w:ascii="Lato" w:hAnsi="Lato"/>
        </w:rPr>
        <w:t xml:space="preserve"> the logo is the visual building block of your </w:t>
      </w:r>
      <w:r w:rsidRPr="00943F8B">
        <w:rPr>
          <w:rFonts w:ascii="Lato" w:hAnsi="Lato"/>
          <w:b/>
          <w:bCs/>
          <w:color w:val="002B49"/>
        </w:rPr>
        <w:t>brand</w:t>
      </w:r>
      <w:r w:rsidRPr="004A1F9A">
        <w:rPr>
          <w:rFonts w:ascii="Lato" w:hAnsi="Lato"/>
        </w:rPr>
        <w:t>.</w:t>
      </w:r>
      <w:r w:rsidR="00943F8B">
        <w:rPr>
          <w:rFonts w:ascii="Lato" w:hAnsi="Lato"/>
        </w:rPr>
        <w:t xml:space="preserve"> It often says something about the brand and what it thinks is important about itself – its </w:t>
      </w:r>
      <w:r w:rsidR="00943F8B" w:rsidRPr="00943F8B">
        <w:rPr>
          <w:rFonts w:ascii="Lato" w:hAnsi="Lato"/>
          <w:b/>
          <w:bCs/>
          <w:color w:val="002B49"/>
        </w:rPr>
        <w:t>ethos</w:t>
      </w:r>
    </w:p>
    <w:p w14:paraId="3D7A8B25" w14:textId="38283EC6" w:rsidR="003579AB" w:rsidRDefault="003579AB" w:rsidP="00B82848">
      <w:pPr>
        <w:rPr>
          <w:rFonts w:ascii="Lato" w:hAnsi="Lato"/>
        </w:rPr>
      </w:pPr>
      <w:r>
        <w:rPr>
          <w:rFonts w:ascii="Lato" w:hAnsi="Lato"/>
        </w:rPr>
        <w:t xml:space="preserve">Most famous brands have become instantly </w:t>
      </w:r>
      <w:proofErr w:type="gramStart"/>
      <w:r>
        <w:rPr>
          <w:rFonts w:ascii="Lato" w:hAnsi="Lato"/>
        </w:rPr>
        <w:t>recognisable</w:t>
      </w:r>
      <w:proofErr w:type="gramEnd"/>
      <w:r>
        <w:rPr>
          <w:rFonts w:ascii="Lato" w:hAnsi="Lato"/>
        </w:rPr>
        <w:t xml:space="preserve"> </w:t>
      </w:r>
      <w:r w:rsidR="00AA54D0">
        <w:rPr>
          <w:rFonts w:ascii="Lato" w:hAnsi="Lato"/>
        </w:rPr>
        <w:t>and this will help customers recognise your company or product.</w:t>
      </w:r>
    </w:p>
    <w:p w14:paraId="7AFCF2F7" w14:textId="4F3CE092" w:rsidR="00AA54D0" w:rsidRPr="00AA54D0" w:rsidRDefault="00AA54D0" w:rsidP="00B82848">
      <w:pPr>
        <w:rPr>
          <w:rFonts w:ascii="Lato" w:hAnsi="Lato"/>
          <w:b/>
        </w:rPr>
      </w:pPr>
      <w:r w:rsidRPr="00AA54D0">
        <w:rPr>
          <w:rFonts w:ascii="Lato" w:hAnsi="Lato"/>
          <w:b/>
        </w:rPr>
        <w:t>How many of these brands do you recognise?</w:t>
      </w:r>
    </w:p>
    <w:p w14:paraId="64318C07" w14:textId="5CA3A8C9" w:rsidR="00AA54D0" w:rsidRDefault="00AA54D0" w:rsidP="00B82848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0579C43E" wp14:editId="49088D2B">
            <wp:extent cx="1853565" cy="8172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565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003C77B7" wp14:editId="58FED367">
            <wp:extent cx="1424763" cy="1424763"/>
            <wp:effectExtent l="0" t="0" r="444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291" cy="1433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57FF39E9" wp14:editId="6EE52887">
            <wp:extent cx="1350335" cy="7912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068"/>
                    <a:stretch/>
                  </pic:blipFill>
                  <pic:spPr bwMode="auto">
                    <a:xfrm>
                      <a:off x="0" y="0"/>
                      <a:ext cx="1363975" cy="79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7DD71" w14:textId="327A7F65" w:rsidR="004A1F9A" w:rsidRDefault="004A1F9A" w:rsidP="00BC4F2C">
      <w:pPr>
        <w:pStyle w:val="Heading2"/>
        <w:rPr>
          <w:rFonts w:ascii="Lato" w:hAnsi="Lato"/>
        </w:rPr>
      </w:pPr>
    </w:p>
    <w:p w14:paraId="10F67D52" w14:textId="14BECACD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8177E9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863DE09" w14:textId="740D296B" w:rsid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579AB">
        <w:rPr>
          <w:rFonts w:ascii="Lato" w:hAnsi="Lato"/>
        </w:rPr>
        <w:t>Apply your understanding computational thinking and programming skills to achieve a goal</w:t>
      </w:r>
    </w:p>
    <w:p w14:paraId="37FAEA54" w14:textId="0017A202" w:rsidR="003579AB" w:rsidRP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Understand why branding is important</w:t>
      </w:r>
    </w:p>
    <w:p w14:paraId="5E6B1E81" w14:textId="7A49B4D7" w:rsidR="003579AB" w:rsidRP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579AB">
        <w:rPr>
          <w:rFonts w:ascii="Lato" w:hAnsi="Lato"/>
        </w:rPr>
        <w:t>Develop a logo and brand idea for you racing team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01BCFFF3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8177E9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19FB671F" w14:textId="3E227E1F" w:rsidR="00AA54D0" w:rsidRDefault="004A1F9A" w:rsidP="00AA54D0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4A1F9A">
        <w:rPr>
          <w:rFonts w:ascii="Lato" w:eastAsiaTheme="minorHAnsi" w:hAnsi="Lato" w:cstheme="minorBidi"/>
          <w:color w:val="auto"/>
          <w:sz w:val="22"/>
          <w:szCs w:val="22"/>
        </w:rPr>
        <w:t>Think about all those sports and clothing logos you wear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.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T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>he best most memorable logos and brands are simple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: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 xml:space="preserve"> they stick in your mind and become instantly recognisable</w:t>
      </w:r>
    </w:p>
    <w:p w14:paraId="0D5F5702" w14:textId="6C19B790" w:rsid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>Single colour or limited colours usually work better and have the benefit of being cheaper to produce</w:t>
      </w:r>
    </w:p>
    <w:p w14:paraId="253815EE" w14:textId="6B8DE8A2" w:rsidR="00AA54D0" w:rsidRP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>Decide on a colour theme</w:t>
      </w:r>
    </w:p>
    <w:p w14:paraId="73AE236D" w14:textId="086A2804" w:rsidR="00AA54D0" w:rsidRP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 xml:space="preserve">Remember </w:t>
      </w:r>
      <w:r w:rsidR="00943F8B">
        <w:rPr>
          <w:rFonts w:ascii="Lato" w:hAnsi="Lato"/>
        </w:rPr>
        <w:t>that</w:t>
      </w:r>
      <w:r w:rsidRPr="00AA54D0">
        <w:rPr>
          <w:rFonts w:ascii="Lato" w:hAnsi="Lato"/>
        </w:rPr>
        <w:t xml:space="preserve"> a logo should be as identifiable in black and white as it is in colour</w:t>
      </w:r>
    </w:p>
    <w:p w14:paraId="0468656D" w14:textId="017E3C38" w:rsidR="004A1F9A" w:rsidRPr="004A1F9A" w:rsidRDefault="00AA54D0" w:rsidP="004A1F9A">
      <w:pPr>
        <w:rPr>
          <w:rFonts w:ascii="Lato" w:hAnsi="Lato"/>
          <w:b/>
        </w:rPr>
      </w:pPr>
      <w:r>
        <w:rPr>
          <w:rFonts w:ascii="Lato" w:hAnsi="Lato"/>
          <w:b/>
        </w:rPr>
        <w:t>K</w:t>
      </w:r>
      <w:r w:rsidR="004A1F9A" w:rsidRPr="004A1F9A">
        <w:rPr>
          <w:rFonts w:ascii="Lato" w:hAnsi="Lato"/>
          <w:b/>
        </w:rPr>
        <w:t>ISS</w:t>
      </w:r>
      <w:r w:rsidR="004A1F9A">
        <w:rPr>
          <w:rFonts w:ascii="Lato" w:hAnsi="Lato"/>
          <w:b/>
        </w:rPr>
        <w:t xml:space="preserve"> – Keep It Super Simple</w:t>
      </w:r>
    </w:p>
    <w:p w14:paraId="3E3FB185" w14:textId="03F4ED4E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4FE9CD7" w14:textId="125508AC" w:rsidR="00AA54D0" w:rsidRPr="00AA54D0" w:rsidRDefault="00AA54D0" w:rsidP="00AA54D0">
      <w:r w:rsidRPr="00B65539">
        <w:rPr>
          <w:rFonts w:ascii="Lato" w:hAnsi="Lato"/>
        </w:rPr>
        <w:t xml:space="preserve">Swap </w:t>
      </w:r>
      <w:r>
        <w:rPr>
          <w:rFonts w:ascii="Lato" w:hAnsi="Lato"/>
        </w:rPr>
        <w:t xml:space="preserve">designs </w:t>
      </w:r>
      <w:r w:rsidRPr="00B65539">
        <w:rPr>
          <w:rFonts w:ascii="Lato" w:hAnsi="Lato"/>
        </w:rPr>
        <w:t xml:space="preserve">with a partner </w:t>
      </w:r>
      <w:r>
        <w:rPr>
          <w:rFonts w:ascii="Lato" w:hAnsi="Lato"/>
        </w:rPr>
        <w:t>annotate two good features and one improvement that could be applied to the design</w:t>
      </w:r>
    </w:p>
    <w:p w14:paraId="1DFEFB3B" w14:textId="529BE2BA" w:rsidR="00AA54D0" w:rsidRPr="00AA54D0" w:rsidRDefault="00AA54D0" w:rsidP="00AA54D0">
      <w:pPr>
        <w:rPr>
          <w:rFonts w:ascii="Lato" w:hAnsi="Lato"/>
        </w:rPr>
      </w:pPr>
      <w:r>
        <w:rPr>
          <w:rFonts w:ascii="Lato" w:hAnsi="Lato"/>
        </w:rPr>
        <w:t>Ask yourself the following questions?</w:t>
      </w:r>
    </w:p>
    <w:p w14:paraId="34631098" w14:textId="77777777" w:rsidR="00AA54D0" w:rsidRP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A54D0">
        <w:rPr>
          <w:rFonts w:ascii="Lato" w:hAnsi="Lato"/>
        </w:rPr>
        <w:t>Does it include the name? Does it need to?</w:t>
      </w:r>
    </w:p>
    <w:p w14:paraId="0F47568E" w14:textId="664080B5" w:rsidR="004A1F9A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A54D0">
        <w:rPr>
          <w:rFonts w:ascii="Lato" w:hAnsi="Lato"/>
        </w:rPr>
        <w:t>Does it represent</w:t>
      </w:r>
      <w:r w:rsidR="004A1F9A" w:rsidRPr="00AA54D0">
        <w:rPr>
          <w:rFonts w:ascii="Lato" w:hAnsi="Lato"/>
        </w:rPr>
        <w:t xml:space="preserve"> what you’re developing</w:t>
      </w:r>
      <w:r w:rsidRPr="00AA54D0">
        <w:rPr>
          <w:rFonts w:ascii="Lato" w:hAnsi="Lato"/>
        </w:rPr>
        <w:t xml:space="preserve"> or the ethos of your tea</w:t>
      </w:r>
      <w:r>
        <w:rPr>
          <w:rFonts w:ascii="Lato" w:hAnsi="Lato"/>
        </w:rPr>
        <w:t>m?</w:t>
      </w:r>
    </w:p>
    <w:p w14:paraId="3E70D2BB" w14:textId="23A4157C" w:rsid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Am I reliant on colour?</w:t>
      </w:r>
      <w:r w:rsidR="00943F8B">
        <w:rPr>
          <w:rFonts w:ascii="Lato" w:hAnsi="Lato"/>
        </w:rPr>
        <w:t xml:space="preserve"> </w:t>
      </w:r>
      <w:r>
        <w:rPr>
          <w:rFonts w:ascii="Lato" w:hAnsi="Lato"/>
        </w:rPr>
        <w:t>Will it be just as effective in black and white?</w:t>
      </w:r>
    </w:p>
    <w:p w14:paraId="0BB010CD" w14:textId="69EFECE3" w:rsidR="00AA54D0" w:rsidRP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hy will people remember you design?</w:t>
      </w:r>
      <w:r w:rsidR="00943F8B">
        <w:rPr>
          <w:rFonts w:ascii="Lato" w:hAnsi="Lato"/>
        </w:rPr>
        <w:t xml:space="preserve"> </w:t>
      </w:r>
    </w:p>
    <w:p w14:paraId="3AD0FBB9" w14:textId="50199E80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Stretch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793C3D0B" w14:textId="20FA1735" w:rsidR="00AA54D0" w:rsidRDefault="004A1F9A" w:rsidP="00943F8B">
      <w:pPr>
        <w:pStyle w:val="Heading2"/>
        <w:ind w:left="360"/>
        <w:rPr>
          <w:rFonts w:ascii="Lato" w:eastAsiaTheme="minorHAnsi" w:hAnsi="Lato" w:cstheme="minorBidi"/>
          <w:color w:val="auto"/>
          <w:sz w:val="22"/>
          <w:szCs w:val="22"/>
        </w:rPr>
      </w:pPr>
      <w:r w:rsidRPr="004A1F9A">
        <w:rPr>
          <w:rFonts w:ascii="Lato" w:eastAsiaTheme="minorHAnsi" w:hAnsi="Lato" w:cstheme="minorBidi"/>
          <w:color w:val="auto"/>
          <w:sz w:val="22"/>
          <w:szCs w:val="22"/>
        </w:rPr>
        <w:t>Once you’ve drawn your design then start looking at how this could be developed in software</w:t>
      </w:r>
      <w:r w:rsidR="00943F8B">
        <w:rPr>
          <w:rFonts w:ascii="Lato" w:eastAsiaTheme="minorHAnsi" w:hAnsi="Lato" w:cstheme="minorBidi"/>
          <w:color w:val="auto"/>
          <w:sz w:val="22"/>
          <w:szCs w:val="22"/>
        </w:rPr>
        <w:t>:</w:t>
      </w:r>
    </w:p>
    <w:p w14:paraId="4934A33F" w14:textId="77777777" w:rsidR="00943F8B" w:rsidRPr="00AA54D0" w:rsidRDefault="00943F8B" w:rsidP="00943F8B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AA54D0">
        <w:rPr>
          <w:rFonts w:ascii="Lato" w:hAnsi="Lato"/>
        </w:rPr>
        <w:t>Research the difference between vectors and bitmaps</w:t>
      </w:r>
    </w:p>
    <w:p w14:paraId="7D43614F" w14:textId="77777777" w:rsidR="00943F8B" w:rsidRPr="00AA54D0" w:rsidRDefault="00943F8B" w:rsidP="00943F8B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AA54D0">
        <w:rPr>
          <w:rFonts w:ascii="Lato" w:hAnsi="Lato"/>
        </w:rPr>
        <w:t>Why is it important that logos can be scalable?</w:t>
      </w:r>
    </w:p>
    <w:p w14:paraId="6A1773E8" w14:textId="77777777" w:rsidR="00943F8B" w:rsidRDefault="00943F8B" w:rsidP="00442FC7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943F8B">
        <w:rPr>
          <w:rFonts w:ascii="Lato" w:hAnsi="Lato"/>
        </w:rPr>
        <w:t>What file types are best used to create scalable files?</w:t>
      </w:r>
    </w:p>
    <w:p w14:paraId="1F956FB5" w14:textId="378AFCF7" w:rsidR="004A1F9A" w:rsidRPr="00943F8B" w:rsidRDefault="004A1F9A" w:rsidP="00442FC7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943F8B">
        <w:rPr>
          <w:rFonts w:ascii="Lato" w:hAnsi="Lato"/>
        </w:rPr>
        <w:t>The graphics package you choose should be able to create vector images to make sure your logo is scalable</w:t>
      </w:r>
    </w:p>
    <w:p w14:paraId="0E063C68" w14:textId="77777777" w:rsidR="004A1F9A" w:rsidRPr="004A1F9A" w:rsidRDefault="004A1F9A" w:rsidP="004A1F9A"/>
    <w:p w14:paraId="1B735383" w14:textId="67DDA3B2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73320BF" w:rsidR="006569B1" w:rsidRDefault="00AA54D0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uring today</w:t>
      </w:r>
      <w:r w:rsidR="008177E9">
        <w:rPr>
          <w:rFonts w:ascii="Lato" w:eastAsiaTheme="minorHAnsi" w:hAnsi="Lato" w:cstheme="minorBidi"/>
          <w:sz w:val="22"/>
          <w:szCs w:val="22"/>
        </w:rPr>
        <w:t>’s</w:t>
      </w:r>
      <w:r>
        <w:rPr>
          <w:rFonts w:ascii="Lato" w:eastAsiaTheme="minorHAnsi" w:hAnsi="Lato" w:cstheme="minorBidi"/>
          <w:sz w:val="22"/>
          <w:szCs w:val="22"/>
        </w:rPr>
        <w:t xml:space="preserve"> lessons we have looked at the importance of branding and how this can represent the image of our company or team. We have looked at common logos and considered</w:t>
      </w:r>
      <w:r w:rsidR="00575757">
        <w:rPr>
          <w:rFonts w:ascii="Lato" w:eastAsiaTheme="minorHAnsi" w:hAnsi="Lato" w:cstheme="minorBidi"/>
          <w:sz w:val="22"/>
          <w:szCs w:val="22"/>
        </w:rPr>
        <w:t xml:space="preserve"> the similarities in design</w:t>
      </w:r>
    </w:p>
    <w:p w14:paraId="6F67E17A" w14:textId="6F7BFD33" w:rsidR="00575757" w:rsidRDefault="00575757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designed a logo for our team/brand and have looked at how we can create this using a graphics package</w:t>
      </w:r>
    </w:p>
    <w:p w14:paraId="01F224E4" w14:textId="630BE320" w:rsidR="00575757" w:rsidRPr="00AA54D0" w:rsidRDefault="00575757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gone on to consider the difference between vector and bitmap images and the impact this will have on our designs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C1BC8" w14:textId="77777777" w:rsidR="008177E9" w:rsidRDefault="008177E9" w:rsidP="006B36F6">
      <w:pPr>
        <w:spacing w:after="0" w:line="240" w:lineRule="auto"/>
      </w:pPr>
      <w:r>
        <w:separator/>
      </w:r>
    </w:p>
  </w:endnote>
  <w:endnote w:type="continuationSeparator" w:id="0">
    <w:p w14:paraId="6E590D2E" w14:textId="77777777" w:rsidR="008177E9" w:rsidRDefault="008177E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8E86267" w:rsidR="008177E9" w:rsidRDefault="008177E9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474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8177E9" w:rsidRPr="006B36F6" w:rsidRDefault="008177E9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7AB828" w14:textId="77777777" w:rsidR="008177E9" w:rsidRDefault="008177E9" w:rsidP="006B36F6">
      <w:pPr>
        <w:spacing w:after="0" w:line="240" w:lineRule="auto"/>
      </w:pPr>
      <w:r>
        <w:separator/>
      </w:r>
    </w:p>
  </w:footnote>
  <w:footnote w:type="continuationSeparator" w:id="0">
    <w:p w14:paraId="773C9779" w14:textId="77777777" w:rsidR="008177E9" w:rsidRDefault="008177E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8177E9" w:rsidRDefault="008177E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70F94"/>
    <w:multiLevelType w:val="hybridMultilevel"/>
    <w:tmpl w:val="93361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14764"/>
    <w:multiLevelType w:val="hybridMultilevel"/>
    <w:tmpl w:val="04A0AD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00FBA"/>
    <w:multiLevelType w:val="hybridMultilevel"/>
    <w:tmpl w:val="2CA88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477CB"/>
    <w:multiLevelType w:val="hybridMultilevel"/>
    <w:tmpl w:val="E6363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83366"/>
    <w:multiLevelType w:val="hybridMultilevel"/>
    <w:tmpl w:val="216C7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F56DBD"/>
    <w:multiLevelType w:val="hybridMultilevel"/>
    <w:tmpl w:val="63EE3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587251">
    <w:abstractNumId w:val="11"/>
  </w:num>
  <w:num w:numId="2" w16cid:durableId="1136339419">
    <w:abstractNumId w:val="13"/>
  </w:num>
  <w:num w:numId="3" w16cid:durableId="1412119720">
    <w:abstractNumId w:val="2"/>
  </w:num>
  <w:num w:numId="4" w16cid:durableId="1485732561">
    <w:abstractNumId w:val="5"/>
  </w:num>
  <w:num w:numId="5" w16cid:durableId="1085687502">
    <w:abstractNumId w:val="4"/>
  </w:num>
  <w:num w:numId="6" w16cid:durableId="1689064927">
    <w:abstractNumId w:val="6"/>
  </w:num>
  <w:num w:numId="7" w16cid:durableId="1810512684">
    <w:abstractNumId w:val="7"/>
  </w:num>
  <w:num w:numId="8" w16cid:durableId="414128036">
    <w:abstractNumId w:val="3"/>
  </w:num>
  <w:num w:numId="9" w16cid:durableId="1645961217">
    <w:abstractNumId w:val="8"/>
  </w:num>
  <w:num w:numId="10" w16cid:durableId="1046220850">
    <w:abstractNumId w:val="0"/>
  </w:num>
  <w:num w:numId="11" w16cid:durableId="2014796319">
    <w:abstractNumId w:val="10"/>
  </w:num>
  <w:num w:numId="12" w16cid:durableId="1682971999">
    <w:abstractNumId w:val="1"/>
  </w:num>
  <w:num w:numId="13" w16cid:durableId="1148278297">
    <w:abstractNumId w:val="12"/>
  </w:num>
  <w:num w:numId="14" w16cid:durableId="15392708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Y0sQSyLC3MzJR0lIJTi4sz8/NACgxrAZA7EJUsAAAA"/>
  </w:docVars>
  <w:rsids>
    <w:rsidRoot w:val="00D0274F"/>
    <w:rsid w:val="00005846"/>
    <w:rsid w:val="00010B91"/>
    <w:rsid w:val="000751A3"/>
    <w:rsid w:val="0008457D"/>
    <w:rsid w:val="000C5F07"/>
    <w:rsid w:val="000D2F31"/>
    <w:rsid w:val="000E633D"/>
    <w:rsid w:val="00191415"/>
    <w:rsid w:val="001B4742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579AB"/>
    <w:rsid w:val="00393C71"/>
    <w:rsid w:val="00463B37"/>
    <w:rsid w:val="004707BA"/>
    <w:rsid w:val="004A1F9A"/>
    <w:rsid w:val="004C55D6"/>
    <w:rsid w:val="004F2D6C"/>
    <w:rsid w:val="00500BAE"/>
    <w:rsid w:val="0050517C"/>
    <w:rsid w:val="005535F1"/>
    <w:rsid w:val="00554C05"/>
    <w:rsid w:val="00575757"/>
    <w:rsid w:val="0059339C"/>
    <w:rsid w:val="005B7965"/>
    <w:rsid w:val="005E7112"/>
    <w:rsid w:val="005F5105"/>
    <w:rsid w:val="006569B1"/>
    <w:rsid w:val="00691243"/>
    <w:rsid w:val="006B36F6"/>
    <w:rsid w:val="007267DC"/>
    <w:rsid w:val="0076021E"/>
    <w:rsid w:val="0076387A"/>
    <w:rsid w:val="00780D09"/>
    <w:rsid w:val="007A5B66"/>
    <w:rsid w:val="007E01BA"/>
    <w:rsid w:val="008177E9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43F8B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A09F2"/>
    <w:rsid w:val="00AA54D0"/>
    <w:rsid w:val="00B55F9B"/>
    <w:rsid w:val="00B82848"/>
    <w:rsid w:val="00B956C7"/>
    <w:rsid w:val="00BC4F2C"/>
    <w:rsid w:val="00BE23C5"/>
    <w:rsid w:val="00C14B89"/>
    <w:rsid w:val="00C32BB9"/>
    <w:rsid w:val="00C7544E"/>
    <w:rsid w:val="00CD1B3D"/>
    <w:rsid w:val="00D0274F"/>
    <w:rsid w:val="00D15F32"/>
    <w:rsid w:val="00DA59BF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3</cp:revision>
  <dcterms:created xsi:type="dcterms:W3CDTF">2018-12-24T13:31:00Z</dcterms:created>
  <dcterms:modified xsi:type="dcterms:W3CDTF">2024-11-03T17:00:00Z</dcterms:modified>
</cp:coreProperties>
</file>